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A87DC3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0;margin-top:0;width:442.35pt;height:2in;z-index:251659264;visibility:visible;mso-position-horizontal:center;mso-position-horizontal-relative:margin;mso-position-vertical:center;mso-position-vertical-relative:margin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" filled="f" strokecolor="black [3213]" strokeweight="4.5pt">
            <v:textbox style="mso-fit-shape-to-text:t">
              <w:txbxContent>
                <w:p w:rsidR="00092D3C" w:rsidRPr="00355185" w:rsidRDefault="00092D3C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54"/>
                    </w:rPr>
                  </w:pPr>
                </w:p>
                <w:p w:rsidR="00092D3C" w:rsidRPr="00355185" w:rsidRDefault="00092D3C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54"/>
                    </w:rPr>
                  </w:pPr>
                  <w:r w:rsidRPr="00355185">
                    <w:rPr>
                      <w:b/>
                      <w:color w:val="000000" w:themeColor="text1"/>
                      <w:sz w:val="54"/>
                      <w:szCs w:val="54"/>
                    </w:rPr>
                    <w:t>Section VI</w:t>
                  </w:r>
                </w:p>
                <w:p w:rsidR="00092D3C" w:rsidRPr="00355185" w:rsidRDefault="00092D3C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72"/>
                    </w:rPr>
                  </w:pPr>
                  <w:r w:rsidRPr="00355185">
                    <w:rPr>
                      <w:b/>
                      <w:color w:val="000000" w:themeColor="text1"/>
                      <w:sz w:val="54"/>
                      <w:szCs w:val="72"/>
                    </w:rPr>
                    <w:t>SCHEDULE OF REQUIREMENTS</w:t>
                  </w:r>
                </w:p>
                <w:p w:rsidR="00092D3C" w:rsidRPr="00355185" w:rsidRDefault="00092D3C" w:rsidP="004F043F">
                  <w:pPr>
                    <w:jc w:val="center"/>
                    <w:rPr>
                      <w:rFonts w:eastAsiaTheme="minorHAnsi"/>
                      <w:b/>
                      <w:color w:val="000000" w:themeColor="text1"/>
                      <w:sz w:val="68"/>
                      <w:szCs w:val="72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4F043F" w:rsidRDefault="004F043F" w:rsidP="00D91ACF">
      <w:pPr>
        <w:jc w:val="center"/>
      </w:pP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146BF5" w:rsidRDefault="00146BF5"/>
    <w:p w:rsidR="00146BF5" w:rsidRDefault="00146BF5"/>
    <w:p w:rsidR="004F043F" w:rsidRDefault="004F043F"/>
    <w:p w:rsidR="00947188" w:rsidRDefault="00947188"/>
    <w:p w:rsidR="00947188" w:rsidRDefault="00947188"/>
    <w:p w:rsidR="00273D52" w:rsidRPr="00225DDE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225DDE">
        <w:rPr>
          <w:rFonts w:ascii="Times New Roman" w:hAnsi="Times New Roman" w:cs="Times New Roman"/>
          <w:i/>
          <w:sz w:val="18"/>
          <w:szCs w:val="18"/>
        </w:rPr>
        <w:lastRenderedPageBreak/>
        <w:t>Procuring Entity: City Government of Tabaco City</w:t>
      </w:r>
      <w:r w:rsidRPr="00225DDE">
        <w:rPr>
          <w:rFonts w:ascii="Times New Roman" w:hAnsi="Times New Roman" w:cs="Times New Roman"/>
          <w:i/>
          <w:sz w:val="18"/>
          <w:szCs w:val="18"/>
        </w:rPr>
        <w:tab/>
      </w:r>
    </w:p>
    <w:p w:rsidR="00273D52" w:rsidRPr="008536A5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8536A5">
        <w:rPr>
          <w:rFonts w:ascii="Times New Roman" w:hAnsi="Times New Roman" w:cs="Times New Roman"/>
          <w:i/>
          <w:sz w:val="18"/>
          <w:szCs w:val="18"/>
        </w:rPr>
        <w:t xml:space="preserve">Contract ID No.: </w:t>
      </w:r>
      <w:r w:rsidR="005B316E">
        <w:rPr>
          <w:rFonts w:ascii="Times New Roman" w:hAnsi="Times New Roman" w:cs="Times New Roman"/>
          <w:sz w:val="18"/>
          <w:szCs w:val="18"/>
        </w:rPr>
        <w:t>011-08</w:t>
      </w:r>
      <w:r w:rsidR="00225DDE" w:rsidRPr="008536A5">
        <w:rPr>
          <w:rFonts w:ascii="Times New Roman" w:hAnsi="Times New Roman" w:cs="Times New Roman"/>
          <w:sz w:val="18"/>
          <w:szCs w:val="18"/>
        </w:rPr>
        <w:t>-2020-GOODS</w:t>
      </w:r>
      <w:r w:rsidRPr="008536A5">
        <w:rPr>
          <w:rFonts w:ascii="Times New Roman" w:hAnsi="Times New Roman" w:cs="Times New Roman"/>
          <w:i/>
          <w:sz w:val="18"/>
          <w:szCs w:val="18"/>
        </w:rPr>
        <w:tab/>
      </w:r>
      <w:r w:rsidRPr="008536A5">
        <w:rPr>
          <w:rFonts w:ascii="Times New Roman" w:hAnsi="Times New Roman" w:cs="Times New Roman"/>
          <w:i/>
          <w:sz w:val="18"/>
          <w:szCs w:val="18"/>
        </w:rPr>
        <w:tab/>
      </w:r>
    </w:p>
    <w:p w:rsidR="00273D52" w:rsidRPr="008536A5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8536A5">
        <w:rPr>
          <w:rFonts w:ascii="Times New Roman" w:hAnsi="Times New Roman" w:cs="Times New Roman"/>
          <w:i/>
          <w:sz w:val="18"/>
          <w:szCs w:val="18"/>
        </w:rPr>
        <w:t xml:space="preserve">Name of the Project: </w:t>
      </w:r>
      <w:r w:rsidR="008536A5" w:rsidRPr="008536A5">
        <w:rPr>
          <w:rFonts w:ascii="Times New Roman" w:hAnsi="Times New Roman" w:cs="Times New Roman"/>
          <w:i/>
          <w:spacing w:val="-2"/>
          <w:sz w:val="18"/>
          <w:szCs w:val="18"/>
        </w:rPr>
        <w:t xml:space="preserve">Supply &amp; Delivery of One Unit </w:t>
      </w:r>
      <w:r w:rsidR="005B316E">
        <w:rPr>
          <w:rFonts w:ascii="Times New Roman" w:hAnsi="Times New Roman" w:cs="Times New Roman"/>
          <w:i/>
          <w:spacing w:val="-2"/>
          <w:sz w:val="18"/>
          <w:szCs w:val="18"/>
        </w:rPr>
        <w:t>Brand New Forklift</w:t>
      </w:r>
    </w:p>
    <w:p w:rsidR="00273D52" w:rsidRPr="008536A5" w:rsidRDefault="00273D52" w:rsidP="00273D52">
      <w:pPr>
        <w:rPr>
          <w:i/>
          <w:sz w:val="18"/>
          <w:szCs w:val="18"/>
        </w:rPr>
      </w:pPr>
      <w:r w:rsidRPr="008536A5">
        <w:rPr>
          <w:i/>
          <w:sz w:val="18"/>
          <w:szCs w:val="18"/>
        </w:rPr>
        <w:t xml:space="preserve">Location of the Project: </w:t>
      </w:r>
      <w:r w:rsidR="008536A5" w:rsidRPr="008536A5">
        <w:rPr>
          <w:i/>
          <w:spacing w:val="-2"/>
          <w:sz w:val="18"/>
          <w:szCs w:val="18"/>
        </w:rPr>
        <w:t>CDRRMO</w:t>
      </w:r>
      <w:r w:rsidRPr="008536A5">
        <w:rPr>
          <w:i/>
          <w:sz w:val="18"/>
          <w:szCs w:val="18"/>
        </w:rPr>
        <w:t>, Tabaco City</w:t>
      </w:r>
    </w:p>
    <w:p w:rsidR="004F043F" w:rsidRPr="00F62C58" w:rsidRDefault="004F043F" w:rsidP="004F043F">
      <w:pPr>
        <w:pStyle w:val="Heading1"/>
        <w:rPr>
          <w:sz w:val="32"/>
        </w:rPr>
      </w:pPr>
      <w:r w:rsidRPr="00F62C58">
        <w:rPr>
          <w:sz w:val="32"/>
        </w:rPr>
        <w:t>Schedule of Requirements</w:t>
      </w:r>
    </w:p>
    <w:p w:rsidR="004F043F" w:rsidRDefault="004F043F" w:rsidP="004F043F">
      <w:pPr>
        <w:rPr>
          <w:sz w:val="20"/>
        </w:rPr>
      </w:pPr>
      <w:r w:rsidRPr="00100084">
        <w:rPr>
          <w:sz w:val="20"/>
        </w:rPr>
        <w:t xml:space="preserve">The delivery schedule expressed as weeks/months stipulates hereafter a delivery date which is the date of delivery to the project site.  </w:t>
      </w:r>
    </w:p>
    <w:p w:rsidR="00225DDE" w:rsidRDefault="00225DDE" w:rsidP="004F043F">
      <w:pPr>
        <w:rPr>
          <w:sz w:val="20"/>
        </w:rPr>
      </w:pPr>
    </w:p>
    <w:tbl>
      <w:tblPr>
        <w:tblStyle w:val="TableGrid"/>
        <w:tblW w:w="8010" w:type="dxa"/>
        <w:jc w:val="center"/>
        <w:tblLook w:val="04A0" w:firstRow="1" w:lastRow="0" w:firstColumn="1" w:lastColumn="0" w:noHBand="0" w:noVBand="1"/>
      </w:tblPr>
      <w:tblGrid>
        <w:gridCol w:w="776"/>
        <w:gridCol w:w="4084"/>
        <w:gridCol w:w="1620"/>
        <w:gridCol w:w="1530"/>
      </w:tblGrid>
      <w:tr w:rsidR="00FE2291" w:rsidRPr="00225DDE" w:rsidTr="005110A0">
        <w:trPr>
          <w:jc w:val="center"/>
        </w:trPr>
        <w:tc>
          <w:tcPr>
            <w:tcW w:w="776" w:type="dxa"/>
          </w:tcPr>
          <w:p w:rsidR="00FE2291" w:rsidRPr="00225DDE" w:rsidRDefault="00FE2291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Item No.</w:t>
            </w:r>
          </w:p>
        </w:tc>
        <w:tc>
          <w:tcPr>
            <w:tcW w:w="4084" w:type="dxa"/>
          </w:tcPr>
          <w:p w:rsidR="00FE2291" w:rsidRPr="00225DDE" w:rsidRDefault="00FE2291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Description</w:t>
            </w:r>
          </w:p>
        </w:tc>
        <w:tc>
          <w:tcPr>
            <w:tcW w:w="1620" w:type="dxa"/>
          </w:tcPr>
          <w:p w:rsidR="00FE2291" w:rsidRPr="00225DDE" w:rsidRDefault="00FE2291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z w:val="20"/>
              </w:rPr>
              <w:t>Delivery Period</w:t>
            </w:r>
          </w:p>
        </w:tc>
        <w:tc>
          <w:tcPr>
            <w:tcW w:w="1530" w:type="dxa"/>
          </w:tcPr>
          <w:p w:rsidR="00FE2291" w:rsidRPr="00225DDE" w:rsidRDefault="00FE2291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Place of Delivery</w:t>
            </w:r>
          </w:p>
        </w:tc>
      </w:tr>
      <w:tr w:rsidR="00FE2291" w:rsidRPr="00640EFB" w:rsidTr="005110A0">
        <w:trPr>
          <w:jc w:val="center"/>
        </w:trPr>
        <w:tc>
          <w:tcPr>
            <w:tcW w:w="776" w:type="dxa"/>
          </w:tcPr>
          <w:p w:rsidR="00FE2291" w:rsidRPr="00640EFB" w:rsidRDefault="00FE2291" w:rsidP="003C281D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640EFB">
              <w:rPr>
                <w:spacing w:val="-2"/>
                <w:sz w:val="20"/>
              </w:rPr>
              <w:t>1</w:t>
            </w:r>
          </w:p>
        </w:tc>
        <w:tc>
          <w:tcPr>
            <w:tcW w:w="4084" w:type="dxa"/>
          </w:tcPr>
          <w:p w:rsidR="00FE2291" w:rsidRPr="00640EFB" w:rsidRDefault="00FE2291" w:rsidP="005B316E">
            <w:pPr>
              <w:rPr>
                <w:spacing w:val="-2"/>
                <w:sz w:val="20"/>
              </w:rPr>
            </w:pPr>
            <w:r w:rsidRPr="00640EFB">
              <w:rPr>
                <w:spacing w:val="-2"/>
                <w:sz w:val="20"/>
              </w:rPr>
              <w:t xml:space="preserve">Supply &amp; Delivery of One </w:t>
            </w:r>
            <w:r w:rsidR="00FB16E3">
              <w:rPr>
                <w:spacing w:val="-2"/>
                <w:sz w:val="20"/>
              </w:rPr>
              <w:t xml:space="preserve">Unit Brand New </w:t>
            </w:r>
            <w:r w:rsidR="005B316E">
              <w:rPr>
                <w:spacing w:val="-2"/>
                <w:sz w:val="20"/>
              </w:rPr>
              <w:t>Forklift</w:t>
            </w:r>
          </w:p>
        </w:tc>
        <w:tc>
          <w:tcPr>
            <w:tcW w:w="1620" w:type="dxa"/>
          </w:tcPr>
          <w:p w:rsidR="00FE2291" w:rsidRPr="009C4D5D" w:rsidRDefault="00FE2291" w:rsidP="003C281D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9C4D5D">
              <w:rPr>
                <w:sz w:val="20"/>
              </w:rPr>
              <w:t>Ninety (90) calendar days from receipt of Notice to Proceed.</w:t>
            </w:r>
          </w:p>
        </w:tc>
        <w:tc>
          <w:tcPr>
            <w:tcW w:w="1530" w:type="dxa"/>
          </w:tcPr>
          <w:p w:rsidR="00FE2291" w:rsidRPr="00640EFB" w:rsidRDefault="00FE2291" w:rsidP="003C281D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640EFB">
              <w:rPr>
                <w:spacing w:val="-2"/>
                <w:sz w:val="20"/>
              </w:rPr>
              <w:t>The goods shall be delivered at LGU- Tabaco City.</w:t>
            </w:r>
          </w:p>
        </w:tc>
      </w:tr>
    </w:tbl>
    <w:p w:rsidR="00225DDE" w:rsidRPr="00100084" w:rsidRDefault="00225DDE" w:rsidP="004F043F">
      <w:pPr>
        <w:rPr>
          <w:sz w:val="20"/>
        </w:rPr>
      </w:pPr>
    </w:p>
    <w:p w:rsidR="004F043F" w:rsidRDefault="004F043F" w:rsidP="004F043F">
      <w:pPr>
        <w:rPr>
          <w:sz w:val="20"/>
        </w:rPr>
      </w:pPr>
    </w:p>
    <w:p w:rsidR="007346AB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>I hereby certify to comply and deliver all the above requirements:</w:t>
      </w:r>
    </w:p>
    <w:p w:rsidR="00167A6A" w:rsidRDefault="00167A6A" w:rsidP="007346AB">
      <w:pPr>
        <w:rPr>
          <w:sz w:val="20"/>
          <w:szCs w:val="16"/>
        </w:rPr>
      </w:pPr>
    </w:p>
    <w:p w:rsidR="0015156D" w:rsidRDefault="0015156D" w:rsidP="007346AB">
      <w:pPr>
        <w:rPr>
          <w:sz w:val="20"/>
          <w:szCs w:val="16"/>
        </w:rPr>
      </w:pPr>
    </w:p>
    <w:p w:rsidR="007346AB" w:rsidRDefault="007346AB" w:rsidP="007346AB">
      <w:pPr>
        <w:rPr>
          <w:sz w:val="20"/>
          <w:szCs w:val="16"/>
          <w:u w:val="single"/>
        </w:rPr>
      </w:pPr>
    </w:p>
    <w:p w:rsidR="007346AB" w:rsidRPr="00304524" w:rsidRDefault="007346AB" w:rsidP="007346AB">
      <w:pPr>
        <w:rPr>
          <w:sz w:val="20"/>
          <w:szCs w:val="16"/>
          <w:u w:val="single"/>
        </w:rPr>
      </w:pP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</w:p>
    <w:p w:rsidR="007346AB" w:rsidRPr="00304524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 xml:space="preserve">    Name of the Company/Bidder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Signature over Printed Name 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      Date</w:t>
      </w:r>
    </w:p>
    <w:p w:rsidR="007346AB" w:rsidRDefault="00916E97" w:rsidP="00C4462F">
      <w:pPr>
        <w:ind w:left="2880" w:firstLine="720"/>
      </w:pPr>
      <w:r>
        <w:rPr>
          <w:sz w:val="20"/>
          <w:szCs w:val="16"/>
        </w:rPr>
        <w:t xml:space="preserve">     </w:t>
      </w:r>
      <w:proofErr w:type="gramStart"/>
      <w:r w:rsidR="007346AB">
        <w:rPr>
          <w:sz w:val="20"/>
          <w:szCs w:val="16"/>
        </w:rPr>
        <w:t>of</w:t>
      </w:r>
      <w:proofErr w:type="gramEnd"/>
      <w:r w:rsidR="007346AB">
        <w:rPr>
          <w:sz w:val="20"/>
          <w:szCs w:val="16"/>
        </w:rPr>
        <w:t xml:space="preserve"> Authoriz</w:t>
      </w:r>
      <w:bookmarkStart w:id="0" w:name="_GoBack"/>
      <w:bookmarkEnd w:id="0"/>
      <w:r w:rsidR="007346AB">
        <w:rPr>
          <w:sz w:val="20"/>
          <w:szCs w:val="16"/>
        </w:rPr>
        <w:t>ed Representative</w:t>
      </w:r>
    </w:p>
    <w:sectPr w:rsidR="007346AB" w:rsidSect="00DF20C7">
      <w:footerReference w:type="default" r:id="rId7"/>
      <w:pgSz w:w="12240" w:h="18720" w:code="9"/>
      <w:pgMar w:top="1138" w:right="1440" w:bottom="1138" w:left="1800" w:header="720" w:footer="360" w:gutter="0"/>
      <w:pgNumType w:start="4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7DC3" w:rsidRDefault="00A87DC3" w:rsidP="009D369B">
      <w:pPr>
        <w:spacing w:line="240" w:lineRule="auto"/>
      </w:pPr>
      <w:r>
        <w:separator/>
      </w:r>
    </w:p>
  </w:endnote>
  <w:endnote w:type="continuationSeparator" w:id="0">
    <w:p w:rsidR="00A87DC3" w:rsidRDefault="00A87DC3" w:rsidP="009D36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40389883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092D3C" w:rsidRPr="00CF326D" w:rsidRDefault="00092D3C">
        <w:pPr>
          <w:pStyle w:val="Footer"/>
          <w:jc w:val="center"/>
          <w:rPr>
            <w:sz w:val="20"/>
          </w:rPr>
        </w:pPr>
        <w:r w:rsidRPr="00CF326D">
          <w:rPr>
            <w:sz w:val="20"/>
          </w:rPr>
          <w:fldChar w:fldCharType="begin"/>
        </w:r>
        <w:r w:rsidRPr="00CF326D">
          <w:rPr>
            <w:sz w:val="20"/>
          </w:rPr>
          <w:instrText xml:space="preserve"> PAGE   \* MERGEFORMAT </w:instrText>
        </w:r>
        <w:r w:rsidRPr="00CF326D">
          <w:rPr>
            <w:sz w:val="20"/>
          </w:rPr>
          <w:fldChar w:fldCharType="separate"/>
        </w:r>
        <w:r w:rsidR="00DF20C7">
          <w:rPr>
            <w:noProof/>
            <w:sz w:val="20"/>
          </w:rPr>
          <w:t>45</w:t>
        </w:r>
        <w:r w:rsidRPr="00CF326D">
          <w:rPr>
            <w:noProof/>
            <w:sz w:val="20"/>
          </w:rPr>
          <w:fldChar w:fldCharType="end"/>
        </w:r>
      </w:p>
    </w:sdtContent>
  </w:sdt>
  <w:p w:rsidR="00092D3C" w:rsidRPr="00CF326D" w:rsidRDefault="00092D3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7DC3" w:rsidRDefault="00A87DC3" w:rsidP="009D369B">
      <w:pPr>
        <w:spacing w:line="240" w:lineRule="auto"/>
      </w:pPr>
      <w:r>
        <w:separator/>
      </w:r>
    </w:p>
  </w:footnote>
  <w:footnote w:type="continuationSeparator" w:id="0">
    <w:p w:rsidR="00A87DC3" w:rsidRDefault="00A87DC3" w:rsidP="009D36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B42ECC"/>
    <w:multiLevelType w:val="hybridMultilevel"/>
    <w:tmpl w:val="1C0C58E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5F03D4"/>
    <w:multiLevelType w:val="hybridMultilevel"/>
    <w:tmpl w:val="F6F0D6C2"/>
    <w:lvl w:ilvl="0" w:tplc="0409000F">
      <w:start w:val="1"/>
      <w:numFmt w:val="decimal"/>
      <w:lvlText w:val="%1."/>
      <w:lvlJc w:val="left"/>
      <w:pPr>
        <w:ind w:left="1840" w:hanging="360"/>
      </w:pPr>
    </w:lvl>
    <w:lvl w:ilvl="1" w:tplc="04090019" w:tentative="1">
      <w:start w:val="1"/>
      <w:numFmt w:val="lowerLetter"/>
      <w:lvlText w:val="%2."/>
      <w:lvlJc w:val="left"/>
      <w:pPr>
        <w:ind w:left="2560" w:hanging="360"/>
      </w:pPr>
    </w:lvl>
    <w:lvl w:ilvl="2" w:tplc="0409001B" w:tentative="1">
      <w:start w:val="1"/>
      <w:numFmt w:val="lowerRoman"/>
      <w:lvlText w:val="%3."/>
      <w:lvlJc w:val="right"/>
      <w:pPr>
        <w:ind w:left="3280" w:hanging="180"/>
      </w:pPr>
    </w:lvl>
    <w:lvl w:ilvl="3" w:tplc="0409000F" w:tentative="1">
      <w:start w:val="1"/>
      <w:numFmt w:val="decimal"/>
      <w:lvlText w:val="%4."/>
      <w:lvlJc w:val="left"/>
      <w:pPr>
        <w:ind w:left="4000" w:hanging="360"/>
      </w:pPr>
    </w:lvl>
    <w:lvl w:ilvl="4" w:tplc="04090019" w:tentative="1">
      <w:start w:val="1"/>
      <w:numFmt w:val="lowerLetter"/>
      <w:lvlText w:val="%5."/>
      <w:lvlJc w:val="left"/>
      <w:pPr>
        <w:ind w:left="4720" w:hanging="360"/>
      </w:pPr>
    </w:lvl>
    <w:lvl w:ilvl="5" w:tplc="0409001B" w:tentative="1">
      <w:start w:val="1"/>
      <w:numFmt w:val="lowerRoman"/>
      <w:lvlText w:val="%6."/>
      <w:lvlJc w:val="right"/>
      <w:pPr>
        <w:ind w:left="5440" w:hanging="180"/>
      </w:pPr>
    </w:lvl>
    <w:lvl w:ilvl="6" w:tplc="0409000F" w:tentative="1">
      <w:start w:val="1"/>
      <w:numFmt w:val="decimal"/>
      <w:lvlText w:val="%7."/>
      <w:lvlJc w:val="left"/>
      <w:pPr>
        <w:ind w:left="6160" w:hanging="360"/>
      </w:pPr>
    </w:lvl>
    <w:lvl w:ilvl="7" w:tplc="04090019" w:tentative="1">
      <w:start w:val="1"/>
      <w:numFmt w:val="lowerLetter"/>
      <w:lvlText w:val="%8."/>
      <w:lvlJc w:val="left"/>
      <w:pPr>
        <w:ind w:left="6880" w:hanging="360"/>
      </w:pPr>
    </w:lvl>
    <w:lvl w:ilvl="8" w:tplc="04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2">
    <w:nsid w:val="22CA6A68"/>
    <w:multiLevelType w:val="hybridMultilevel"/>
    <w:tmpl w:val="860C0C06"/>
    <w:lvl w:ilvl="0" w:tplc="0409000F">
      <w:start w:val="1"/>
      <w:numFmt w:val="decimal"/>
      <w:lvlText w:val="%1."/>
      <w:lvlJc w:val="left"/>
      <w:pPr>
        <w:ind w:left="3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40" w:hanging="360"/>
      </w:pPr>
    </w:lvl>
    <w:lvl w:ilvl="2" w:tplc="0409001B" w:tentative="1">
      <w:start w:val="1"/>
      <w:numFmt w:val="lowerRoman"/>
      <w:lvlText w:val="%3."/>
      <w:lvlJc w:val="right"/>
      <w:pPr>
        <w:ind w:left="1760" w:hanging="180"/>
      </w:pPr>
    </w:lvl>
    <w:lvl w:ilvl="3" w:tplc="0409000F" w:tentative="1">
      <w:start w:val="1"/>
      <w:numFmt w:val="decimal"/>
      <w:lvlText w:val="%4."/>
      <w:lvlJc w:val="left"/>
      <w:pPr>
        <w:ind w:left="2480" w:hanging="360"/>
      </w:pPr>
    </w:lvl>
    <w:lvl w:ilvl="4" w:tplc="04090019" w:tentative="1">
      <w:start w:val="1"/>
      <w:numFmt w:val="lowerLetter"/>
      <w:lvlText w:val="%5."/>
      <w:lvlJc w:val="left"/>
      <w:pPr>
        <w:ind w:left="3200" w:hanging="360"/>
      </w:pPr>
    </w:lvl>
    <w:lvl w:ilvl="5" w:tplc="0409001B" w:tentative="1">
      <w:start w:val="1"/>
      <w:numFmt w:val="lowerRoman"/>
      <w:lvlText w:val="%6."/>
      <w:lvlJc w:val="right"/>
      <w:pPr>
        <w:ind w:left="3920" w:hanging="180"/>
      </w:pPr>
    </w:lvl>
    <w:lvl w:ilvl="6" w:tplc="0409000F" w:tentative="1">
      <w:start w:val="1"/>
      <w:numFmt w:val="decimal"/>
      <w:lvlText w:val="%7."/>
      <w:lvlJc w:val="left"/>
      <w:pPr>
        <w:ind w:left="4640" w:hanging="360"/>
      </w:pPr>
    </w:lvl>
    <w:lvl w:ilvl="7" w:tplc="04090019" w:tentative="1">
      <w:start w:val="1"/>
      <w:numFmt w:val="lowerLetter"/>
      <w:lvlText w:val="%8."/>
      <w:lvlJc w:val="left"/>
      <w:pPr>
        <w:ind w:left="5360" w:hanging="360"/>
      </w:pPr>
    </w:lvl>
    <w:lvl w:ilvl="8" w:tplc="0409001B" w:tentative="1">
      <w:start w:val="1"/>
      <w:numFmt w:val="lowerRoman"/>
      <w:lvlText w:val="%9."/>
      <w:lvlJc w:val="right"/>
      <w:pPr>
        <w:ind w:left="6080" w:hanging="180"/>
      </w:pPr>
    </w:lvl>
  </w:abstractNum>
  <w:abstractNum w:abstractNumId="3">
    <w:nsid w:val="2308315E"/>
    <w:multiLevelType w:val="hybridMultilevel"/>
    <w:tmpl w:val="403CC904"/>
    <w:lvl w:ilvl="0" w:tplc="34090011">
      <w:start w:val="1"/>
      <w:numFmt w:val="decimal"/>
      <w:lvlText w:val="%1)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B3C674D"/>
    <w:multiLevelType w:val="hybridMultilevel"/>
    <w:tmpl w:val="71D8D7A4"/>
    <w:lvl w:ilvl="0" w:tplc="5476A6C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3AF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B7A753A"/>
    <w:multiLevelType w:val="hybridMultilevel"/>
    <w:tmpl w:val="375AE91E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KwNLQEUkYGpmaG5ko6SsGpxcWZ+XkgBea1AEc1kLEsAAAA"/>
  </w:docVars>
  <w:rsids>
    <w:rsidRoot w:val="004F043F"/>
    <w:rsid w:val="000058D4"/>
    <w:rsid w:val="00015063"/>
    <w:rsid w:val="00023AA1"/>
    <w:rsid w:val="00057E49"/>
    <w:rsid w:val="00072CE7"/>
    <w:rsid w:val="00073323"/>
    <w:rsid w:val="00091A1E"/>
    <w:rsid w:val="00092D3C"/>
    <w:rsid w:val="000A56F2"/>
    <w:rsid w:val="000B5C15"/>
    <w:rsid w:val="000C38C5"/>
    <w:rsid w:val="000D6EA0"/>
    <w:rsid w:val="000E08B3"/>
    <w:rsid w:val="000E2A35"/>
    <w:rsid w:val="0010404D"/>
    <w:rsid w:val="001307F3"/>
    <w:rsid w:val="001317E5"/>
    <w:rsid w:val="00146BF5"/>
    <w:rsid w:val="001477D5"/>
    <w:rsid w:val="0015156D"/>
    <w:rsid w:val="00157AF1"/>
    <w:rsid w:val="00162509"/>
    <w:rsid w:val="00162559"/>
    <w:rsid w:val="00167A6A"/>
    <w:rsid w:val="00170A20"/>
    <w:rsid w:val="00170BE7"/>
    <w:rsid w:val="00177DFC"/>
    <w:rsid w:val="00180FC1"/>
    <w:rsid w:val="001B2E3E"/>
    <w:rsid w:val="001E0110"/>
    <w:rsid w:val="001F20BF"/>
    <w:rsid w:val="001F608C"/>
    <w:rsid w:val="001F6E0A"/>
    <w:rsid w:val="002006CA"/>
    <w:rsid w:val="00207E5D"/>
    <w:rsid w:val="0021184A"/>
    <w:rsid w:val="00211CC7"/>
    <w:rsid w:val="00220856"/>
    <w:rsid w:val="00225DDE"/>
    <w:rsid w:val="00231F6C"/>
    <w:rsid w:val="00244D54"/>
    <w:rsid w:val="00246E78"/>
    <w:rsid w:val="00247F43"/>
    <w:rsid w:val="00273D52"/>
    <w:rsid w:val="002D2F0B"/>
    <w:rsid w:val="002D7E9C"/>
    <w:rsid w:val="002E4536"/>
    <w:rsid w:val="00305E4C"/>
    <w:rsid w:val="00311208"/>
    <w:rsid w:val="00316653"/>
    <w:rsid w:val="00327810"/>
    <w:rsid w:val="003314B1"/>
    <w:rsid w:val="003337D0"/>
    <w:rsid w:val="00352943"/>
    <w:rsid w:val="00355185"/>
    <w:rsid w:val="0036156B"/>
    <w:rsid w:val="00363FAB"/>
    <w:rsid w:val="00374BB8"/>
    <w:rsid w:val="003B0C5B"/>
    <w:rsid w:val="003B60BF"/>
    <w:rsid w:val="003C281D"/>
    <w:rsid w:val="003D623D"/>
    <w:rsid w:val="003E4FF6"/>
    <w:rsid w:val="004050EF"/>
    <w:rsid w:val="00434C8C"/>
    <w:rsid w:val="00443FF0"/>
    <w:rsid w:val="00444F1B"/>
    <w:rsid w:val="00446835"/>
    <w:rsid w:val="00454E7C"/>
    <w:rsid w:val="0046468E"/>
    <w:rsid w:val="00475138"/>
    <w:rsid w:val="004873B4"/>
    <w:rsid w:val="004B28D8"/>
    <w:rsid w:val="004F043F"/>
    <w:rsid w:val="005006A6"/>
    <w:rsid w:val="00510AEF"/>
    <w:rsid w:val="005110A0"/>
    <w:rsid w:val="00522BB5"/>
    <w:rsid w:val="005261DB"/>
    <w:rsid w:val="0052684C"/>
    <w:rsid w:val="00566E67"/>
    <w:rsid w:val="005742E1"/>
    <w:rsid w:val="00583230"/>
    <w:rsid w:val="005A59F6"/>
    <w:rsid w:val="005A73F5"/>
    <w:rsid w:val="005B316E"/>
    <w:rsid w:val="005D05C7"/>
    <w:rsid w:val="005D4019"/>
    <w:rsid w:val="005F119E"/>
    <w:rsid w:val="005F6502"/>
    <w:rsid w:val="00605636"/>
    <w:rsid w:val="00605CCD"/>
    <w:rsid w:val="006162A9"/>
    <w:rsid w:val="00623066"/>
    <w:rsid w:val="006230B5"/>
    <w:rsid w:val="0062522F"/>
    <w:rsid w:val="0062625F"/>
    <w:rsid w:val="00640EFB"/>
    <w:rsid w:val="00657A37"/>
    <w:rsid w:val="00671088"/>
    <w:rsid w:val="00680C5A"/>
    <w:rsid w:val="00682035"/>
    <w:rsid w:val="00690519"/>
    <w:rsid w:val="006946FC"/>
    <w:rsid w:val="0069669E"/>
    <w:rsid w:val="00696A7D"/>
    <w:rsid w:val="006B16DB"/>
    <w:rsid w:val="006B767F"/>
    <w:rsid w:val="006E1416"/>
    <w:rsid w:val="006E2295"/>
    <w:rsid w:val="006F017D"/>
    <w:rsid w:val="00702CE4"/>
    <w:rsid w:val="00713E42"/>
    <w:rsid w:val="00730A6C"/>
    <w:rsid w:val="00731BEA"/>
    <w:rsid w:val="00732022"/>
    <w:rsid w:val="007346AB"/>
    <w:rsid w:val="007420C3"/>
    <w:rsid w:val="00743DAB"/>
    <w:rsid w:val="007523E7"/>
    <w:rsid w:val="00753932"/>
    <w:rsid w:val="0075428F"/>
    <w:rsid w:val="007563C0"/>
    <w:rsid w:val="007579E4"/>
    <w:rsid w:val="007628D5"/>
    <w:rsid w:val="007D1F01"/>
    <w:rsid w:val="007E5199"/>
    <w:rsid w:val="007E7913"/>
    <w:rsid w:val="00801BBC"/>
    <w:rsid w:val="008246C4"/>
    <w:rsid w:val="00826E4F"/>
    <w:rsid w:val="00832E69"/>
    <w:rsid w:val="00832EBE"/>
    <w:rsid w:val="00834D04"/>
    <w:rsid w:val="008536A5"/>
    <w:rsid w:val="008577C9"/>
    <w:rsid w:val="00863142"/>
    <w:rsid w:val="008827AE"/>
    <w:rsid w:val="008B6288"/>
    <w:rsid w:val="00916E97"/>
    <w:rsid w:val="00920630"/>
    <w:rsid w:val="00921596"/>
    <w:rsid w:val="00924404"/>
    <w:rsid w:val="00924803"/>
    <w:rsid w:val="0094547B"/>
    <w:rsid w:val="00947188"/>
    <w:rsid w:val="00956D2B"/>
    <w:rsid w:val="0095767D"/>
    <w:rsid w:val="00964E67"/>
    <w:rsid w:val="00984D46"/>
    <w:rsid w:val="009947AB"/>
    <w:rsid w:val="00994BCC"/>
    <w:rsid w:val="009A0716"/>
    <w:rsid w:val="009B1BCA"/>
    <w:rsid w:val="009B7402"/>
    <w:rsid w:val="009C4D5D"/>
    <w:rsid w:val="009D369B"/>
    <w:rsid w:val="009D4788"/>
    <w:rsid w:val="009F0F1A"/>
    <w:rsid w:val="00A0404F"/>
    <w:rsid w:val="00A31A9E"/>
    <w:rsid w:val="00A41B23"/>
    <w:rsid w:val="00A42BBD"/>
    <w:rsid w:val="00A43E57"/>
    <w:rsid w:val="00A50C0B"/>
    <w:rsid w:val="00A734D4"/>
    <w:rsid w:val="00A82E25"/>
    <w:rsid w:val="00A8744C"/>
    <w:rsid w:val="00A87DC3"/>
    <w:rsid w:val="00A91109"/>
    <w:rsid w:val="00A97AC4"/>
    <w:rsid w:val="00AA44AC"/>
    <w:rsid w:val="00AB1424"/>
    <w:rsid w:val="00AB59FA"/>
    <w:rsid w:val="00AE52F5"/>
    <w:rsid w:val="00B3188E"/>
    <w:rsid w:val="00B50B89"/>
    <w:rsid w:val="00B54AC3"/>
    <w:rsid w:val="00B80827"/>
    <w:rsid w:val="00B86945"/>
    <w:rsid w:val="00BA0F65"/>
    <w:rsid w:val="00BB0092"/>
    <w:rsid w:val="00BB3135"/>
    <w:rsid w:val="00BD1113"/>
    <w:rsid w:val="00BD2A52"/>
    <w:rsid w:val="00BE2BF9"/>
    <w:rsid w:val="00BF715F"/>
    <w:rsid w:val="00C234E4"/>
    <w:rsid w:val="00C3751D"/>
    <w:rsid w:val="00C4462F"/>
    <w:rsid w:val="00C60314"/>
    <w:rsid w:val="00C67527"/>
    <w:rsid w:val="00C850D1"/>
    <w:rsid w:val="00CB2C67"/>
    <w:rsid w:val="00CD03AB"/>
    <w:rsid w:val="00CF1846"/>
    <w:rsid w:val="00CF326D"/>
    <w:rsid w:val="00D0182D"/>
    <w:rsid w:val="00D1530B"/>
    <w:rsid w:val="00D24B1A"/>
    <w:rsid w:val="00D33FF0"/>
    <w:rsid w:val="00D4675D"/>
    <w:rsid w:val="00D544D5"/>
    <w:rsid w:val="00D5611A"/>
    <w:rsid w:val="00D716D9"/>
    <w:rsid w:val="00D71D30"/>
    <w:rsid w:val="00D91ACF"/>
    <w:rsid w:val="00D936F4"/>
    <w:rsid w:val="00DA0E4F"/>
    <w:rsid w:val="00DA19A8"/>
    <w:rsid w:val="00DA37BF"/>
    <w:rsid w:val="00DA50FE"/>
    <w:rsid w:val="00DB11E6"/>
    <w:rsid w:val="00DF20C7"/>
    <w:rsid w:val="00E03B34"/>
    <w:rsid w:val="00E178F9"/>
    <w:rsid w:val="00E35B6D"/>
    <w:rsid w:val="00E35FA8"/>
    <w:rsid w:val="00E367D5"/>
    <w:rsid w:val="00E36BA0"/>
    <w:rsid w:val="00E4330C"/>
    <w:rsid w:val="00E530F8"/>
    <w:rsid w:val="00E54BBD"/>
    <w:rsid w:val="00E553B7"/>
    <w:rsid w:val="00EA4E30"/>
    <w:rsid w:val="00EA6475"/>
    <w:rsid w:val="00EB0720"/>
    <w:rsid w:val="00EB39BC"/>
    <w:rsid w:val="00EB7D98"/>
    <w:rsid w:val="00EC7921"/>
    <w:rsid w:val="00ED7D6D"/>
    <w:rsid w:val="00EF1735"/>
    <w:rsid w:val="00EF7C00"/>
    <w:rsid w:val="00F0152C"/>
    <w:rsid w:val="00F04A4F"/>
    <w:rsid w:val="00F109A7"/>
    <w:rsid w:val="00F1165C"/>
    <w:rsid w:val="00F33551"/>
    <w:rsid w:val="00F54C4C"/>
    <w:rsid w:val="00F60510"/>
    <w:rsid w:val="00F61205"/>
    <w:rsid w:val="00F62C58"/>
    <w:rsid w:val="00F73EF0"/>
    <w:rsid w:val="00F91726"/>
    <w:rsid w:val="00FB16E3"/>
    <w:rsid w:val="00FC21E7"/>
    <w:rsid w:val="00FE2291"/>
    <w:rsid w:val="00FE76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CB9FAAF-EF13-42C4-BB9A-8A54D856F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43F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4F043F"/>
    <w:pPr>
      <w:keepNext/>
      <w:spacing w:before="240" w:after="240"/>
      <w:jc w:val="center"/>
      <w:outlineLvl w:val="0"/>
    </w:pPr>
    <w:rPr>
      <w:b/>
      <w:bCs/>
      <w:i/>
      <w:kern w:val="32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043F"/>
    <w:rPr>
      <w:rFonts w:ascii="Times New Roman" w:eastAsia="Times New Roman" w:hAnsi="Times New Roman" w:cs="Times New Roman"/>
      <w:b/>
      <w:bCs/>
      <w:i/>
      <w:kern w:val="32"/>
      <w:sz w:val="48"/>
      <w:szCs w:val="32"/>
    </w:rPr>
  </w:style>
  <w:style w:type="paragraph" w:styleId="Header">
    <w:name w:val="header"/>
    <w:basedOn w:val="Normal"/>
    <w:link w:val="Head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27AE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27AE"/>
    <w:rPr>
      <w:rFonts w:ascii="Calibri Light" w:eastAsia="Times New Roman" w:hAnsi="Calibri Light" w:cs="Times New Roman"/>
      <w:sz w:val="24"/>
      <w:szCs w:val="24"/>
    </w:rPr>
  </w:style>
  <w:style w:type="paragraph" w:styleId="NoSpacing">
    <w:name w:val="No Spacing"/>
    <w:uiPriority w:val="1"/>
    <w:qFormat/>
    <w:rsid w:val="00947188"/>
    <w:pPr>
      <w:spacing w:after="0" w:line="240" w:lineRule="auto"/>
      <w:jc w:val="both"/>
    </w:pPr>
  </w:style>
  <w:style w:type="table" w:styleId="TableGrid">
    <w:name w:val="Table Grid"/>
    <w:basedOn w:val="TableNormal"/>
    <w:uiPriority w:val="39"/>
    <w:rsid w:val="00231F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2306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34C8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34C8C"/>
    <w:rPr>
      <w:color w:val="800080"/>
      <w:u w:val="single"/>
    </w:rPr>
  </w:style>
  <w:style w:type="paragraph" w:customStyle="1" w:styleId="font5">
    <w:name w:val="font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20"/>
    </w:rPr>
  </w:style>
  <w:style w:type="paragraph" w:customStyle="1" w:styleId="font6">
    <w:name w:val="font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hAnsi="Calibri" w:cs="Calibri"/>
      <w:color w:val="FF0000"/>
      <w:szCs w:val="24"/>
    </w:rPr>
  </w:style>
  <w:style w:type="paragraph" w:customStyle="1" w:styleId="font7">
    <w:name w:val="font7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65">
    <w:name w:val="xl6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b/>
      <w:bCs/>
      <w:sz w:val="20"/>
    </w:rPr>
  </w:style>
  <w:style w:type="paragraph" w:customStyle="1" w:styleId="xl66">
    <w:name w:val="xl6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67">
    <w:name w:val="xl6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68">
    <w:name w:val="xl6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69">
    <w:name w:val="xl69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0">
    <w:name w:val="xl70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1">
    <w:name w:val="xl7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2">
    <w:name w:val="xl7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3">
    <w:name w:val="xl7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4">
    <w:name w:val="xl74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5">
    <w:name w:val="xl7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6">
    <w:name w:val="xl7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7">
    <w:name w:val="xl7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8">
    <w:name w:val="xl7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9">
    <w:name w:val="xl7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0">
    <w:name w:val="xl80"/>
    <w:basedOn w:val="Normal"/>
    <w:rsid w:val="00434C8C"/>
    <w:pP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81">
    <w:name w:val="xl8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2">
    <w:name w:val="xl8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3">
    <w:name w:val="xl8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4">
    <w:name w:val="xl84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5">
    <w:name w:val="xl85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6">
    <w:name w:val="xl8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7">
    <w:name w:val="xl8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8">
    <w:name w:val="xl88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9">
    <w:name w:val="xl8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Legal</dc:creator>
  <cp:lastModifiedBy>MELISSA</cp:lastModifiedBy>
  <cp:revision>88</cp:revision>
  <cp:lastPrinted>2020-06-25T07:51:00Z</cp:lastPrinted>
  <dcterms:created xsi:type="dcterms:W3CDTF">2017-08-07T09:30:00Z</dcterms:created>
  <dcterms:modified xsi:type="dcterms:W3CDTF">2020-08-12T07:43:00Z</dcterms:modified>
</cp:coreProperties>
</file>